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 Based on data from the U.S. National Land Cover</w:t>
      </w:r>
      <w:r>
        <w:t xml:space="preserve"> </w:t>
      </w:r>
      <w:r>
        <w:t xml:space="preserve">Database (Homer et al. 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</w:t>
      </w:r>
      <w:r>
        <w:t xml:space="preserve"> </w:t>
      </w:r>
      <w:r>
        <w:t xml:space="preserve">this study area was coverd mostly by mixed forest (29%), evergreen</w:t>
      </w:r>
      <w:r>
        <w:t xml:space="preserve"> </w:t>
      </w:r>
      <w:r>
        <w:t xml:space="preserve">forest (22%), emergent herbaceous wetlands (13%), deciduous forest</w:t>
      </w:r>
      <w:r>
        <w:t xml:space="preserve"> </w:t>
      </w:r>
      <w:r>
        <w:t xml:space="preserve">(12%), woody wetlands (11%), and open water (10%). Common trees in</w:t>
      </w:r>
      <w:r>
        <w:t xml:space="preserve"> </w:t>
      </w:r>
      <w:r>
        <w:t xml:space="preserve">well-drained areas were white 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</w:t>
      </w:r>
      <w:r>
        <w:t xml:space="preserve"> </w:t>
      </w:r>
      <w:r>
        <w:t xml:space="preserve">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</w:t>
      </w:r>
      <w:r>
        <w:t xml:space="preserve"> </w:t>
      </w:r>
      <w:r>
        <w:t xml:space="preserve">McAll.), quaking aspen 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</w:t>
      </w:r>
      <w:r>
        <w:t xml:space="preserve"> </w:t>
      </w:r>
      <w:r>
        <w:t xml:space="preserve">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</w:t>
      </w:r>
      <w:r>
        <w:t xml:space="preserve"> </w:t>
      </w:r>
      <w:r>
        <w:t xml:space="preserve">Sterns &amp; Poggenb.) was the dominant tree in forested wetlands.</w:t>
      </w:r>
      <w:r>
        <w:t xml:space="preserve"> </w:t>
      </w:r>
      <w:r>
        <w:t xml:space="preserve">Herbaceous wetlands were characterized by mosses, sedges, and low</w:t>
      </w:r>
      <w:r>
        <w:t xml:space="preserve"> </w:t>
      </w:r>
      <w:r>
        <w:t xml:space="preserve">shrubs. Shallow, eutrophic lakes (Headquarters Lake, Nordic Lake, and</w:t>
      </w:r>
      <w:r>
        <w:t xml:space="preserve"> </w:t>
      </w:r>
      <w:r>
        <w:t xml:space="preserve">smaller, unnamed lakes) accounted for most of the open water in the</w:t>
      </w:r>
      <w:r>
        <w:t xml:space="preserve"> </w:t>
      </w:r>
      <w:r>
        <w:t xml:space="preserve">study area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from 14 to 17</w:t>
      </w:r>
      <w:r>
        <w:t xml:space="preserve"> </w:t>
      </w:r>
      <w:r>
        <w:t xml:space="preserve">June 2016. A second set of sweep net samples was collected from 18 July</w:t>
      </w:r>
      <w:r>
        <w:t xml:space="preserve"> </w:t>
      </w:r>
      <w:r>
        <w:t xml:space="preserve">to 9 August 2016. A total of 160 sweep net samples were collected (40</w:t>
      </w:r>
      <w:r>
        <w:t xml:space="preserve"> </w:t>
      </w:r>
      <w:r>
        <w:t xml:space="preserve">plots × 2 samples/plot × 2 visits/plot)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6" w:name="laboratory-methods"/>
      <w:r>
        <w:t xml:space="preserve">Laboratory methods</w:t>
      </w:r>
      <w:bookmarkEnd w:id="26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29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0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1" w:name="data-analysis"/>
      <w:r>
        <w:t xml:space="preserve">Data analysis</w:t>
      </w:r>
      <w:bookmarkEnd w:id="31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2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BodyText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91" w:name="refs"/>
    <w:bookmarkStart w:id="36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35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6"/>
    <w:bookmarkStart w:id="38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37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8"/>
    <w:bookmarkStart w:id="40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39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0"/>
    <w:bookmarkStart w:id="42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1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42"/>
    <w:bookmarkStart w:id="44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43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44"/>
    <w:bookmarkStart w:id="46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45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46"/>
    <w:bookmarkStart w:id="48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48"/>
    <w:bookmarkStart w:id="50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0"/>
    <w:bookmarkStart w:id="52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52"/>
    <w:bookmarkStart w:id="54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54"/>
    <w:bookmarkStart w:id="56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55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56"/>
    <w:bookmarkStart w:id="58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57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58"/>
    <w:bookmarkStart w:id="60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59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60"/>
    <w:bookmarkStart w:id="62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61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62"/>
    <w:bookmarkStart w:id="63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63"/>
    <w:bookmarkStart w:id="65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64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65"/>
    <w:bookmarkStart w:id="67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66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67"/>
    <w:bookmarkStart w:id="69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68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69"/>
    <w:bookmarkStart w:id="71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0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71"/>
    <w:bookmarkStart w:id="73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72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73"/>
    <w:bookmarkStart w:id="75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74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75"/>
    <w:bookmarkStart w:id="77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77"/>
    <w:bookmarkStart w:id="79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7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79"/>
    <w:bookmarkStart w:id="81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80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81"/>
    <w:bookmarkStart w:id="83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82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83"/>
    <w:bookmarkStart w:id="85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84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85"/>
    <w:bookmarkStart w:id="87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86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87"/>
    <w:bookmarkStart w:id="89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8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89"/>
    <w:bookmarkStart w:id="90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8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90"/>
    <w:bookmarkEnd w:id="91"/>
    <w:p>
      <w:pPr>
        <w:pStyle w:val="Heading1"/>
      </w:pPr>
      <w:bookmarkStart w:id="92" w:name="figures-and-figure-captions"/>
      <w:r>
        <w:t xml:space="preserve">Figures and Figure Captions</w:t>
      </w:r>
      <w:bookmarkEnd w:id="92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80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86" Target="http://www.crcpress.com/product/isbn/9781466561595" TargetMode="External" /><Relationship Type="http://schemas.openxmlformats.org/officeDocument/2006/relationships/hyperlink" Id="rId82" Target="http://www.jstatsoft.org/v21/i12/" TargetMode="External" /><Relationship Type="http://schemas.openxmlformats.org/officeDocument/2006/relationships/hyperlink" Id="rId66" Target="http://www.treesearch.fs.fed.us/pubs/33332" TargetMode="External" /><Relationship Type="http://schemas.openxmlformats.org/officeDocument/2006/relationships/hyperlink" Id="rId72" Target="https://CRAN.R-project.org/package=rjags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4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74" Target="https://doi.org/10.1111/j.1471-8286.2007.01678.x" TargetMode="External" /><Relationship Type="http://schemas.openxmlformats.org/officeDocument/2006/relationships/hyperlink" Id="rId76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61" Target="https://doi.org/10.1890/0012-9658(2002)083%5B2248:ESORWD%5D2.0.CO;2" TargetMode="External" /><Relationship Type="http://schemas.openxmlformats.org/officeDocument/2006/relationships/hyperlink" Id="rId84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8" Target="https://doi.org/10.3897/rio.3.e12431" TargetMode="External" /><Relationship Type="http://schemas.openxmlformats.org/officeDocument/2006/relationships/hyperlink" Id="rId59" Target="https://web.archive.org/web/20150929072630/http://www.r-bloggers.com/dynamic-community-occupancy-modeling-with-r-and-jags/" TargetMode="External" /><Relationship Type="http://schemas.openxmlformats.org/officeDocument/2006/relationships/hyperlink" Id="rId78" Target="https://www.R-project.org/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Relationship Type="http://schemas.openxmlformats.org/officeDocument/2006/relationships/hyperlink" Id="rId70" Target="https://www.r-project.org/conferences/DSC-2003/Proceedings/Plummer.pdf" TargetMode="External" /><Relationship Type="http://schemas.openxmlformats.org/officeDocument/2006/relationships/hyperlink" Id="rId88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80" Target="http://hdl.handle.net/102.100.100/286670?index=1" TargetMode="External" /><Relationship Type="http://schemas.openxmlformats.org/officeDocument/2006/relationships/hyperlink" Id="rId57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86" Target="http://www.crcpress.com/product/isbn/9781466561595" TargetMode="External" /><Relationship Type="http://schemas.openxmlformats.org/officeDocument/2006/relationships/hyperlink" Id="rId82" Target="http://www.jstatsoft.org/v21/i12/" TargetMode="External" /><Relationship Type="http://schemas.openxmlformats.org/officeDocument/2006/relationships/hyperlink" Id="rId66" Target="http://www.treesearch.fs.fed.us/pubs/33332" TargetMode="External" /><Relationship Type="http://schemas.openxmlformats.org/officeDocument/2006/relationships/hyperlink" Id="rId72" Target="https://CRAN.R-project.org/package=rjags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64" Target="https://doi.org/10.1007/978-3-540-78534-7_9" TargetMode="External" /><Relationship Type="http://schemas.openxmlformats.org/officeDocument/2006/relationships/hyperlink" Id="rId39" Target="https://doi.org/10.1016/S0022-2836(05)80360-2" TargetMode="External" /><Relationship Type="http://schemas.openxmlformats.org/officeDocument/2006/relationships/hyperlink" Id="rId49" Target="https://doi.org/10.1093/nar/gkv1276" TargetMode="External" /><Relationship Type="http://schemas.openxmlformats.org/officeDocument/2006/relationships/hyperlink" Id="rId41" Target="https://doi.org/10.1098/rstb.2005.1725" TargetMode="External" /><Relationship Type="http://schemas.openxmlformats.org/officeDocument/2006/relationships/hyperlink" Id="rId53" Target="https://doi.org/10.1098/rstb.2015.0330" TargetMode="External" /><Relationship Type="http://schemas.openxmlformats.org/officeDocument/2006/relationships/hyperlink" Id="rId74" Target="https://doi.org/10.1111/j.1471-8286.2007.01678.x" TargetMode="External" /><Relationship Type="http://schemas.openxmlformats.org/officeDocument/2006/relationships/hyperlink" Id="rId76" Target="https://doi.org/10.1371/journal.pone.0066213" TargetMode="External" /><Relationship Type="http://schemas.openxmlformats.org/officeDocument/2006/relationships/hyperlink" Id="rId51" Target="https://doi.org/10.1371/journal.pone.0138432" TargetMode="External" /><Relationship Type="http://schemas.openxmlformats.org/officeDocument/2006/relationships/hyperlink" Id="rId61" Target="https://doi.org/10.1890/0012-9658(2002)083%5B2248:ESORWD%5D2.0.CO;2" TargetMode="External" /><Relationship Type="http://schemas.openxmlformats.org/officeDocument/2006/relationships/hyperlink" Id="rId84" Target="https://doi.org/10.3133/ofr20101300" TargetMode="External" /><Relationship Type="http://schemas.openxmlformats.org/officeDocument/2006/relationships/hyperlink" Id="rId47" Target="https://doi.org/10.3389/fevo.2019.00434" TargetMode="External" /><Relationship Type="http://schemas.openxmlformats.org/officeDocument/2006/relationships/hyperlink" Id="rId45" Target="https://doi.org/10.3897/BDJ.5.e10792" TargetMode="External" /><Relationship Type="http://schemas.openxmlformats.org/officeDocument/2006/relationships/hyperlink" Id="rId43" Target="https://doi.org/10.3897/BDJ.8.e50124" TargetMode="External" /><Relationship Type="http://schemas.openxmlformats.org/officeDocument/2006/relationships/hyperlink" Id="rId68" Target="https://doi.org/10.3897/rio.3.e12431" TargetMode="External" /><Relationship Type="http://schemas.openxmlformats.org/officeDocument/2006/relationships/hyperlink" Id="rId59" Target="https://web.archive.org/web/20150929072630/http://www.r-bloggers.com/dynamic-community-occupancy-modeling-with-r-and-jags/" TargetMode="External" /><Relationship Type="http://schemas.openxmlformats.org/officeDocument/2006/relationships/hyperlink" Id="rId78" Target="https://www.R-project.org/" TargetMode="External" /><Relationship Type="http://schemas.openxmlformats.org/officeDocument/2006/relationships/hyperlink" Id="rId55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Relationship Type="http://schemas.openxmlformats.org/officeDocument/2006/relationships/hyperlink" Id="rId70" Target="https://www.r-project.org/conferences/DSC-2003/Proceedings/Plummer.pdf" TargetMode="External" /><Relationship Type="http://schemas.openxmlformats.org/officeDocument/2006/relationships/hyperlink" Id="rId8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2-05T00:59:23Z</dcterms:created>
  <dcterms:modified xsi:type="dcterms:W3CDTF">2020-12-05T00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